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E8859" w14:textId="72D8DEA5" w:rsidR="00F675C0" w:rsidRPr="00F675C0" w:rsidRDefault="00F675C0" w:rsidP="00F675C0">
      <w:pPr>
        <w:ind w:left="720" w:hanging="360"/>
        <w:rPr>
          <w:b/>
          <w:sz w:val="28"/>
        </w:rPr>
      </w:pPr>
      <w:r w:rsidRPr="00F675C0">
        <w:rPr>
          <w:b/>
          <w:sz w:val="28"/>
        </w:rPr>
        <w:t>List of Revisions</w:t>
      </w:r>
      <w:r w:rsidR="002664BF">
        <w:rPr>
          <w:b/>
          <w:sz w:val="28"/>
        </w:rPr>
        <w:t xml:space="preserve"> </w:t>
      </w:r>
    </w:p>
    <w:p w14:paraId="1413568E" w14:textId="77777777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 xml:space="preserve">Data Privacy </w:t>
      </w:r>
    </w:p>
    <w:p w14:paraId="44EC395D" w14:textId="77777777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Setup for Advocacies</w:t>
      </w:r>
    </w:p>
    <w:p w14:paraId="35616BF8" w14:textId="7EA27C9C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 xml:space="preserve">Validation for birthday </w:t>
      </w:r>
    </w:p>
    <w:p w14:paraId="7577D1FF" w14:textId="77777777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Setup for Membership fee</w:t>
      </w:r>
    </w:p>
    <w:p w14:paraId="10C019BA" w14:textId="77777777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SMS and Email</w:t>
      </w:r>
    </w:p>
    <w:p w14:paraId="34A7B23D" w14:textId="0F82A18B" w:rsidR="00F675C0" w:rsidRPr="00F675C0" w:rsidRDefault="0086208F" w:rsidP="00F675C0">
      <w:pPr>
        <w:pStyle w:val="ListParagraph"/>
        <w:numPr>
          <w:ilvl w:val="0"/>
          <w:numId w:val="3"/>
        </w:numPr>
      </w:pPr>
      <w:r>
        <w:t>The status of a member will be changed automatically to inactive after a year.</w:t>
      </w:r>
    </w:p>
    <w:p w14:paraId="206D9472" w14:textId="7D4F500E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 xml:space="preserve">Add logo </w:t>
      </w:r>
      <w:r w:rsidR="0086208F">
        <w:t>on</w:t>
      </w:r>
      <w:r w:rsidRPr="00F675C0">
        <w:t xml:space="preserve"> reports   </w:t>
      </w:r>
    </w:p>
    <w:p w14:paraId="26E49B6E" w14:textId="48EED379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Restrictions in event reg.</w:t>
      </w:r>
    </w:p>
    <w:p w14:paraId="2B2B7F6A" w14:textId="3A93702C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Remove some fields in attendance and add time of arrival.</w:t>
      </w:r>
    </w:p>
    <w:p w14:paraId="3EC3BEAE" w14:textId="77777777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Confirmation messages</w:t>
      </w:r>
    </w:p>
    <w:p w14:paraId="7676E363" w14:textId="088DA4F9" w:rsidR="00F675C0" w:rsidRPr="00F675C0" w:rsidRDefault="00F675C0" w:rsidP="00F675C0">
      <w:pPr>
        <w:pStyle w:val="ListParagraph"/>
        <w:numPr>
          <w:ilvl w:val="0"/>
          <w:numId w:val="3"/>
        </w:numPr>
      </w:pPr>
      <w:proofErr w:type="spellStart"/>
      <w:r w:rsidRPr="00F675C0">
        <w:t>Datepicker</w:t>
      </w:r>
      <w:proofErr w:type="spellEnd"/>
      <w:r w:rsidRPr="00F675C0">
        <w:t xml:space="preserve"> </w:t>
      </w:r>
      <w:r w:rsidR="0086208F">
        <w:t>on Sponsor</w:t>
      </w:r>
    </w:p>
    <w:p w14:paraId="49FE466C" w14:textId="77777777" w:rsidR="00F675C0" w:rsidRPr="00F675C0" w:rsidRDefault="00F675C0" w:rsidP="00F675C0">
      <w:pPr>
        <w:pStyle w:val="ListParagraph"/>
        <w:numPr>
          <w:ilvl w:val="0"/>
          <w:numId w:val="3"/>
        </w:numPr>
      </w:pPr>
      <w:r w:rsidRPr="00F675C0">
        <w:t>No of attendees per event (dashboard-</w:t>
      </w:r>
      <w:proofErr w:type="spellStart"/>
      <w:r w:rsidRPr="00F675C0">
        <w:t>pres</w:t>
      </w:r>
      <w:proofErr w:type="spellEnd"/>
      <w:r w:rsidRPr="00F675C0">
        <w:t>)</w:t>
      </w:r>
    </w:p>
    <w:p w14:paraId="3AE08802" w14:textId="6C0BBBF8" w:rsidR="00F675C0" w:rsidRDefault="00F675C0" w:rsidP="00F675C0">
      <w:pPr>
        <w:pStyle w:val="ListParagraph"/>
        <w:numPr>
          <w:ilvl w:val="0"/>
          <w:numId w:val="3"/>
        </w:numPr>
      </w:pPr>
      <w:r w:rsidRPr="00F675C0">
        <w:t>District, drilldown = regions (dashboard-</w:t>
      </w:r>
      <w:proofErr w:type="spellStart"/>
      <w:r w:rsidRPr="00F675C0">
        <w:t>vicepres</w:t>
      </w:r>
      <w:proofErr w:type="spellEnd"/>
      <w:r w:rsidRPr="00F675C0">
        <w:t>)</w:t>
      </w:r>
    </w:p>
    <w:p w14:paraId="19370A8A" w14:textId="74301B0E" w:rsidR="004E745D" w:rsidRDefault="004E745D" w:rsidP="00F675C0">
      <w:pPr>
        <w:pStyle w:val="ListParagraph"/>
        <w:numPr>
          <w:ilvl w:val="0"/>
          <w:numId w:val="3"/>
        </w:numPr>
      </w:pPr>
      <w:r>
        <w:t>Excel export in attendance.</w:t>
      </w:r>
      <w:bookmarkStart w:id="0" w:name="_GoBack"/>
      <w:bookmarkEnd w:id="0"/>
    </w:p>
    <w:p w14:paraId="29760F18" w14:textId="37BEFEFA" w:rsidR="00F675C0" w:rsidRDefault="00F675C0" w:rsidP="00F675C0"/>
    <w:p w14:paraId="35488161" w14:textId="399847CC" w:rsidR="00F675C0" w:rsidRDefault="00F675C0" w:rsidP="00F675C0"/>
    <w:p w14:paraId="2207239E" w14:textId="06EE3B52" w:rsidR="00F675C0" w:rsidRDefault="00F675C0" w:rsidP="00F675C0">
      <w:pPr>
        <w:jc w:val="right"/>
      </w:pPr>
    </w:p>
    <w:p w14:paraId="7C6660DF" w14:textId="7E9F5207" w:rsidR="00F675C0" w:rsidRDefault="00F675C0" w:rsidP="00F675C0">
      <w:pPr>
        <w:jc w:val="right"/>
      </w:pPr>
    </w:p>
    <w:p w14:paraId="411AE309" w14:textId="3F8499ED" w:rsidR="00F675C0" w:rsidRDefault="00F675C0" w:rsidP="00F675C0">
      <w:pPr>
        <w:jc w:val="right"/>
      </w:pPr>
    </w:p>
    <w:p w14:paraId="0197CDFA" w14:textId="28DE2A7B" w:rsidR="00F675C0" w:rsidRDefault="00F675C0" w:rsidP="00F675C0">
      <w:pPr>
        <w:jc w:val="right"/>
      </w:pPr>
      <w:r>
        <w:t>_________________</w:t>
      </w:r>
      <w:r w:rsidR="0086208F">
        <w:t>___</w:t>
      </w:r>
    </w:p>
    <w:p w14:paraId="4039906F" w14:textId="26030ADB" w:rsidR="007E6A7C" w:rsidRPr="00F675C0" w:rsidRDefault="0086208F" w:rsidP="007E6A7C">
      <w:pPr>
        <w:jc w:val="right"/>
      </w:pPr>
      <w:r>
        <w:t xml:space="preserve">    </w:t>
      </w:r>
      <w:r w:rsidR="00F675C0">
        <w:t xml:space="preserve">Cristian O. </w:t>
      </w:r>
      <w:proofErr w:type="spellStart"/>
      <w:r w:rsidR="00F675C0">
        <w:t>Balatbat</w:t>
      </w:r>
      <w:proofErr w:type="spellEnd"/>
      <w:r>
        <w:tab/>
      </w:r>
    </w:p>
    <w:p w14:paraId="0ADF2AC3" w14:textId="77777777" w:rsidR="00F675C0" w:rsidRPr="00F675C0" w:rsidRDefault="00F675C0">
      <w:pPr>
        <w:rPr>
          <w:lang w:val="en-US"/>
        </w:rPr>
      </w:pPr>
    </w:p>
    <w:sectPr w:rsidR="00F675C0" w:rsidRPr="00F675C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8DB9A" w14:textId="77777777" w:rsidR="00F922B6" w:rsidRDefault="00F922B6" w:rsidP="002664BF">
      <w:pPr>
        <w:spacing w:after="0" w:line="240" w:lineRule="auto"/>
      </w:pPr>
      <w:r>
        <w:separator/>
      </w:r>
    </w:p>
  </w:endnote>
  <w:endnote w:type="continuationSeparator" w:id="0">
    <w:p w14:paraId="19ADF397" w14:textId="77777777" w:rsidR="00F922B6" w:rsidRDefault="00F922B6" w:rsidP="00266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85323" w14:textId="77777777" w:rsidR="00F922B6" w:rsidRDefault="00F922B6" w:rsidP="002664BF">
      <w:pPr>
        <w:spacing w:after="0" w:line="240" w:lineRule="auto"/>
      </w:pPr>
      <w:r>
        <w:separator/>
      </w:r>
    </w:p>
  </w:footnote>
  <w:footnote w:type="continuationSeparator" w:id="0">
    <w:p w14:paraId="0F949AD7" w14:textId="77777777" w:rsidR="00F922B6" w:rsidRDefault="00F922B6" w:rsidP="002664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E0C7A" w14:textId="0CFAB924" w:rsidR="002664BF" w:rsidRDefault="002664BF">
    <w:pPr>
      <w:pStyle w:val="Header"/>
    </w:pPr>
    <w:r>
      <w:t>EVENT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05263"/>
    <w:multiLevelType w:val="hybridMultilevel"/>
    <w:tmpl w:val="CFA8026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34B4C"/>
    <w:multiLevelType w:val="hybridMultilevel"/>
    <w:tmpl w:val="168E9CAE"/>
    <w:lvl w:ilvl="0" w:tplc="C5225F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05788"/>
    <w:multiLevelType w:val="hybridMultilevel"/>
    <w:tmpl w:val="767017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MzMwMDO1NDc3NjNT0lEKTi0uzszPAykwrAUAZbre5ywAAAA="/>
  </w:docVars>
  <w:rsids>
    <w:rsidRoot w:val="00F675C0"/>
    <w:rsid w:val="001203D1"/>
    <w:rsid w:val="001B6850"/>
    <w:rsid w:val="002664BF"/>
    <w:rsid w:val="004E745D"/>
    <w:rsid w:val="007316EB"/>
    <w:rsid w:val="007A6985"/>
    <w:rsid w:val="007E6A7C"/>
    <w:rsid w:val="0086208F"/>
    <w:rsid w:val="00874A79"/>
    <w:rsid w:val="00EC11AD"/>
    <w:rsid w:val="00F675C0"/>
    <w:rsid w:val="00F92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51E2A"/>
  <w15:chartTrackingRefBased/>
  <w15:docId w15:val="{B7F2EED7-A238-449A-8B00-E1F7C22D2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75C0"/>
    <w:pPr>
      <w:ind w:left="720"/>
      <w:contextualSpacing/>
    </w:pPr>
    <w:rPr>
      <w:rFonts w:eastAsiaTheme="minorHAns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66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64BF"/>
  </w:style>
  <w:style w:type="paragraph" w:styleId="Footer">
    <w:name w:val="footer"/>
    <w:basedOn w:val="Normal"/>
    <w:link w:val="FooterChar"/>
    <w:uiPriority w:val="99"/>
    <w:unhideWhenUsed/>
    <w:rsid w:val="002664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64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Ann Ramos</dc:creator>
  <cp:keywords/>
  <dc:description/>
  <cp:lastModifiedBy>Jean Ann Ramos</cp:lastModifiedBy>
  <cp:revision>11</cp:revision>
  <dcterms:created xsi:type="dcterms:W3CDTF">2019-04-15T06:38:00Z</dcterms:created>
  <dcterms:modified xsi:type="dcterms:W3CDTF">2019-05-09T09:10:00Z</dcterms:modified>
</cp:coreProperties>
</file>